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CA60D0F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33C99">
        <w:rPr>
          <w:sz w:val="24"/>
          <w:szCs w:val="24"/>
          <w:lang w:val="en-GB"/>
        </w:rPr>
        <w:t>Mi</w:t>
      </w:r>
      <w:r w:rsidR="009441FC">
        <w:rPr>
          <w:sz w:val="24"/>
          <w:szCs w:val="24"/>
          <w:lang w:val="en-GB"/>
        </w:rPr>
        <w:t>nnesot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CFD4C25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9441FC">
        <w:rPr>
          <w:sz w:val="24"/>
          <w:szCs w:val="24"/>
        </w:rPr>
        <w:t>14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7DEAB" w14:textId="77777777" w:rsidR="009A51DF" w:rsidRDefault="009A51DF" w:rsidP="00CB37D9">
      <w:pPr>
        <w:spacing w:after="0" w:line="240" w:lineRule="auto"/>
      </w:pPr>
      <w:r>
        <w:separator/>
      </w:r>
    </w:p>
  </w:endnote>
  <w:endnote w:type="continuationSeparator" w:id="0">
    <w:p w14:paraId="2B7C92D2" w14:textId="77777777" w:rsidR="009A51DF" w:rsidRDefault="009A51D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6BD76" w14:textId="77777777" w:rsidR="006C1114" w:rsidRDefault="006C11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AF6CF24" w:rsidR="00CB37D9" w:rsidRPr="006C1114" w:rsidRDefault="00CB37D9" w:rsidP="006C11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0704C" w14:textId="77777777" w:rsidR="006C1114" w:rsidRDefault="006C11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BC906" w14:textId="77777777" w:rsidR="009A51DF" w:rsidRDefault="009A51DF" w:rsidP="00CB37D9">
      <w:pPr>
        <w:spacing w:after="0" w:line="240" w:lineRule="auto"/>
      </w:pPr>
      <w:r>
        <w:separator/>
      </w:r>
    </w:p>
  </w:footnote>
  <w:footnote w:type="continuationSeparator" w:id="0">
    <w:p w14:paraId="55D59FD8" w14:textId="77777777" w:rsidR="009A51DF" w:rsidRDefault="009A51D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53AC0" w14:textId="77777777" w:rsidR="006C1114" w:rsidRDefault="006C11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F6137FD" w:rsidR="00AD6FC0" w:rsidRPr="006C1114" w:rsidRDefault="00AD6FC0" w:rsidP="006C11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FAECB" w14:textId="77777777" w:rsidR="006C1114" w:rsidRDefault="006C11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C1114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A51DF"/>
    <w:rsid w:val="009D756D"/>
    <w:rsid w:val="009E026A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7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